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Netherlands</w:t>
      </w:r>
      <w:r>
        <w:t xml:space="preserve"> </w:t>
      </w:r>
      <w:r>
        <w:t xml:space="preserve">Amsterdam</w:t>
      </w:r>
    </w:p>
    <w:bookmarkStart w:id="24" w:name="X8f9cc0db1cfc1c45f05c812e63a96fc461900ed"/>
    <w:p>
      <w:pPr>
        <w:pStyle w:val="Heading1"/>
      </w:pPr>
      <w:r>
        <w:t xml:space="preserve">Cover Letter for Computer Engineer Position in Netherlands Amsterdam</w:t>
      </w:r>
    </w:p>
    <w:p>
      <w:pPr>
        <w:pStyle w:val="FirstParagraph"/>
      </w:pPr>
      <w:r>
        <w:t xml:space="preserve">Dear [Hiring Manager's Name],</w:t>
      </w:r>
    </w:p>
    <w:p>
      <w:pPr>
        <w:pStyle w:val="BodyText"/>
      </w:pPr>
      <w:r>
        <w:t xml:space="preserve">I am writing to express my enthusiastic interest in the Computer Engineer position at [Company Name] in Amsterdam, Netherlands. As a highly motivated and technically skilled professional with over [X years] of experience in computer engineering, I am eager to contribute my expertise to a dynamic organization that values innovation, collaboration, and cutting-edge technological solutions. Amsterdam’s reputation as a global hub for technology and entrepreneurship makes it an ideal location for me to grow professionally while supporting the development of groundbreaking projects in the field of computer engineering.</w:t>
      </w:r>
    </w:p>
    <w:p>
      <w:pPr>
        <w:pStyle w:val="BodyText"/>
      </w:pPr>
      <w:r>
        <w:t xml:space="preserve">Having spent [X years] working in the Netherlands’ vibrant tech ecosystem, I have developed a deep understanding of the unique challenges and opportunities that arise in this region. From designing scalable software systems to optimizing hardware solutions for diverse industries, my career has been defined by a passion for solving complex problems through technology. I am particularly drawn to [Company Name] because of its commitment to [specific company value, e.g., "pioneering sustainable tech solutions" or "advancing AI-driven innovation"], which aligns perfectly with my own professional aspirations and technical background.</w:t>
      </w:r>
    </w:p>
    <w:bookmarkStart w:id="20" w:name="X39a86f463d9bf661b8587eabaa095c829691a7f"/>
    <w:p>
      <w:pPr>
        <w:pStyle w:val="Heading2"/>
      </w:pPr>
      <w:r>
        <w:t xml:space="preserve">Technical Expertise and Professional Achievements</w:t>
      </w:r>
    </w:p>
    <w:p>
      <w:pPr>
        <w:pStyle w:val="FirstParagraph"/>
      </w:pPr>
      <w:r>
        <w:t xml:space="preserve">As a Computer Engineer, my work has focused on the integration of hardware and software systems to create efficient, reliable, and user-friendly solutions. I hold a [Degree in Computer Engineering or related field] from [University Name], where I honed my skills in areas such as embedded systems, network architecture, and algorithm design. Over the years, I have gained hands-on experience with programming languages like Python, C++, and Java, as well as tools such as Git for version control and Docker for containerization. My ability to bridge the gap between theoretical concepts and practical implementation has allowed me to deliver projects that meet both technical requirements and business objectives.</w:t>
      </w:r>
    </w:p>
    <w:p>
      <w:pPr>
        <w:pStyle w:val="BodyText"/>
      </w:pPr>
      <w:r>
        <w:t xml:space="preserve">One of my most rewarding experiences was [briefly describe a relevant project or achievement, e.g., "leading the development of a cloud-based platform that reduced processing times by 40% for a major Dutch logistics company"]. This project required not only advanced coding skills but also collaboration with cross-functional teams to ensure seamless integration with existing infrastructure. The success of this initiative demonstrated my ability to think critically, adapt to evolving challenges, and deliver results in fast-paced environments—qualities that I believe are essential for thriving in the competitive tech landscape of Amsterdam.</w:t>
      </w:r>
    </w:p>
    <w:bookmarkEnd w:id="20"/>
    <w:bookmarkStart w:id="21" w:name="X49aec4e5ab4e37bac236d99f72c1d5d8b39f46e"/>
    <w:p>
      <w:pPr>
        <w:pStyle w:val="Heading2"/>
      </w:pPr>
      <w:r>
        <w:t xml:space="preserve">Why the Netherlands Amsterdam? A Perfect Match for My Career</w:t>
      </w:r>
    </w:p>
    <w:p>
      <w:pPr>
        <w:pStyle w:val="FirstParagraph"/>
      </w:pPr>
      <w:r>
        <w:t xml:space="preserve">The Netherlands, and specifically Amsterdam, has long been a beacon for innovation and technological advancement. As a Computer Engineer, I am inspired by the city’s commitment to sustainability, smart infrastructure, and digital transformation. Companies in Amsterdam are at the forefront of leveraging technology to address global challenges, from renewable energy solutions to intelligent transportation systems. This environment fosters continuous learning and creativity, which aligns with my personal philosophy of constant growth and improvement.</w:t>
      </w:r>
    </w:p>
    <w:p>
      <w:pPr>
        <w:pStyle w:val="BodyText"/>
      </w:pPr>
      <w:r>
        <w:t xml:space="preserve">Amsterdam’s diverse culture and international outlook also resonate with my professional values. Working in a multicultural team has allowed me to approach problems from multiple perspectives, resulting in more holistic and effective solutions. I am particularly impressed by [Company Name]’s emphasis on [specific company initiative or value, e.g., "collaboration with local startups" or "community-driven tech projects"], which reflects the kind of forward-thinking mindset I strive to embody in my work.</w:t>
      </w:r>
    </w:p>
    <w:bookmarkEnd w:id="21"/>
    <w:bookmarkStart w:id="22" w:name="personal-attributes-and-cultural-fit"/>
    <w:p>
      <w:pPr>
        <w:pStyle w:val="Heading2"/>
      </w:pPr>
      <w:r>
        <w:t xml:space="preserve">Personal Attributes and Cultural Fit</w:t>
      </w:r>
    </w:p>
    <w:p>
      <w:pPr>
        <w:pStyle w:val="FirstParagraph"/>
      </w:pPr>
      <w:r>
        <w:t xml:space="preserve">Beyond technical skills, I bring a strong work ethic, attention to detail, and a collaborative spirit. I thrive in environments where creativity is encouraged, and ideas are shared freely. My ability to communicate complex technical concepts to non-technical stakeholders has been instrumental in ensuring project success across multiple industries, including [mention relevant sectors like healthcare, finance, or telecommunications].</w:t>
      </w:r>
    </w:p>
    <w:p>
      <w:pPr>
        <w:pStyle w:val="BodyText"/>
      </w:pPr>
      <w:r>
        <w:t xml:space="preserve">I am also committed to staying current with the latest advancements in computer engineering. Whether it’s exploring emerging trends in artificial intelligence or participating in professional development courses, I am dedicated to expanding my knowledge and contributing to the evolution of technology. This proactive approach has allowed me to stay ahead of industry changes and deliver solutions that are both innovative and scalable.</w:t>
      </w:r>
    </w:p>
    <w:bookmarkEnd w:id="22"/>
    <w:bookmarkStart w:id="23" w:name="conclusion"/>
    <w:p>
      <w:pPr>
        <w:pStyle w:val="Heading2"/>
      </w:pPr>
      <w:r>
        <w:t xml:space="preserve">Conclusion</w:t>
      </w:r>
    </w:p>
    <w:p>
      <w:pPr>
        <w:pStyle w:val="FirstParagraph"/>
      </w:pPr>
      <w:r>
        <w:t xml:space="preserve">In conclusion, I am confident that my technical expertise, combined with my passion for solving real-world problems through technology, makes me an ideal candidate for the Computer Engineer role at [Company Name]. I am excited about the opportunity to contribute to a company that values innovation and excellence while being part of Amsterdam’s thriving tech community. Thank you for considering my application. I would welcome the chance to discuss how my skills and experiences align with your needs and look forward to the possibility of working together.</w:t>
      </w:r>
    </w:p>
    <w:p>
      <w:pPr>
        <w:pStyle w:val="BodyText"/>
      </w:pPr>
      <w:r>
        <w:t xml:space="preserve">Sincerely,</w:t>
      </w:r>
      <w:r>
        <w:br/>
      </w:r>
      <w:r>
        <w:t xml:space="preserve">[Your Full Name]</w:t>
      </w:r>
      <w:r>
        <w:br/>
      </w:r>
      <w:r>
        <w:t xml:space="preserve">[Your Contact Information]</w:t>
      </w:r>
      <w:r>
        <w:br/>
      </w:r>
      <w:r>
        <w:t xml:space="preserve">[LinkedIn Profile or Portfolio UR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Cover Letter - Netherlands Amsterdam</dc:title>
  <dc:creator/>
  <dc:language>en</dc:language>
  <cp:keywords/>
  <dcterms:created xsi:type="dcterms:W3CDTF">2026-07-15T04:37:26Z</dcterms:created>
  <dcterms:modified xsi:type="dcterms:W3CDTF">2026-07-15T04:37:26Z</dcterms:modified>
</cp:coreProperties>
</file>

<file path=docProps/custom.xml><?xml version="1.0" encoding="utf-8"?>
<Properties xmlns="http://schemas.openxmlformats.org/officeDocument/2006/custom-properties" xmlns:vt="http://schemas.openxmlformats.org/officeDocument/2006/docPropsVTypes"/>
</file>